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1B0B" w:rsidRDefault="00E21B0B">
      <w:pPr>
        <w:rPr>
          <w:rFonts w:ascii="Times New Roman" w:hAnsi="Times New Roman" w:cs="Times New Roman"/>
          <w:color w:val="FF0000"/>
          <w:sz w:val="24"/>
          <w:szCs w:val="24"/>
        </w:rPr>
      </w:pPr>
      <w:bookmarkStart w:id="0" w:name="_GoBack"/>
      <w:bookmarkEnd w:id="0"/>
    </w:p>
    <w:p w:rsidR="00E21B0B" w:rsidRPr="00E21B0B" w:rsidRDefault="00E21B0B" w:rsidP="00E21B0B">
      <w:pPr>
        <w:jc w:val="both"/>
        <w:rPr>
          <w:rFonts w:ascii="Times New Roman" w:hAnsi="Times New Roman" w:cs="Times New Roman"/>
          <w:sz w:val="24"/>
          <w:szCs w:val="24"/>
        </w:rPr>
      </w:pPr>
      <w:r w:rsidRPr="00E21B0B">
        <w:rPr>
          <w:rFonts w:ascii="Times New Roman" w:hAnsi="Times New Roman" w:cs="Times New Roman"/>
          <w:b/>
          <w:sz w:val="24"/>
          <w:szCs w:val="24"/>
        </w:rPr>
        <w:t xml:space="preserve">The Supplementary file showed the variation of CAC, </w:t>
      </w:r>
      <w:r w:rsidRPr="00E21B0B">
        <w:rPr>
          <w:rFonts w:ascii="Times New Roman" w:hAnsi="Times New Roman" w:cs="Times New Roman"/>
          <w:b/>
          <w:position w:val="-12"/>
          <w:sz w:val="24"/>
          <w:szCs w:val="24"/>
        </w:rPr>
        <w:object w:dxaOrig="1100" w:dyaOrig="3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5pt;height:18.75pt" o:ole="">
            <v:imagedata r:id="rId9" o:title=""/>
          </v:shape>
          <o:OLEObject Type="Embed" ProgID="Equation.3" ShapeID="_x0000_i1025" DrawAspect="Content" ObjectID="_1596390836" r:id="rId10"/>
        </w:object>
      </w:r>
      <w:r w:rsidRPr="00E21B0B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Pr="00E21B0B">
        <w:rPr>
          <w:rFonts w:ascii="Times New Roman" w:hAnsi="Times New Roman" w:cs="Times New Roman"/>
          <w:b/>
          <w:position w:val="-12"/>
          <w:sz w:val="24"/>
          <w:szCs w:val="24"/>
        </w:rPr>
        <w:object w:dxaOrig="480" w:dyaOrig="380">
          <v:shape id="_x0000_i1026" type="#_x0000_t75" style="width:24pt;height:18.75pt" o:ole="">
            <v:imagedata r:id="rId11" o:title=""/>
          </v:shape>
          <o:OLEObject Type="Embed" ProgID="Equation.3" ShapeID="_x0000_i1026" DrawAspect="Content" ObjectID="_1596390837" r:id="rId12"/>
        </w:object>
      </w:r>
      <w:r>
        <w:rPr>
          <w:rFonts w:ascii="Times New Roman" w:hAnsi="Times New Roman" w:cs="Times New Roman"/>
          <w:b/>
          <w:sz w:val="24"/>
          <w:szCs w:val="24"/>
        </w:rPr>
        <w:t xml:space="preserve">with temperature </w:t>
      </w:r>
      <w:r w:rsidRPr="00E21B0B">
        <w:rPr>
          <w:rFonts w:ascii="Times New Roman" w:hAnsi="Times New Roman" w:cs="Times New Roman"/>
          <w:b/>
          <w:sz w:val="24"/>
          <w:szCs w:val="24"/>
        </w:rPr>
        <w:t>(288.15K -308.15K)</w:t>
      </w:r>
    </w:p>
    <w:p w:rsidR="00E21B0B" w:rsidRDefault="00E21B0B" w:rsidP="00E21B0B">
      <w:pPr>
        <w:jc w:val="both"/>
      </w:pPr>
      <w:r>
        <w:rPr>
          <w:rFonts w:ascii="Times New Roman" w:hAnsi="Times New Roman"/>
          <w:sz w:val="24"/>
          <w:szCs w:val="24"/>
        </w:rPr>
        <w:t xml:space="preserve"> Fig.</w:t>
      </w:r>
      <w:r w:rsidR="00222034">
        <w:rPr>
          <w:rFonts w:ascii="Times New Roman" w:hAnsi="Times New Roman"/>
          <w:sz w:val="24"/>
          <w:szCs w:val="24"/>
        </w:rPr>
        <w:t xml:space="preserve"> 3;(a)</w:t>
      </w:r>
      <w:r>
        <w:rPr>
          <w:rFonts w:ascii="Times New Roman" w:hAnsi="Times New Roman"/>
          <w:sz w:val="24"/>
          <w:szCs w:val="24"/>
        </w:rPr>
        <w:t xml:space="preserve"> represents the variation of CAC with temperature, </w:t>
      </w:r>
      <w:r w:rsidR="00222034">
        <w:rPr>
          <w:rFonts w:ascii="Times New Roman" w:hAnsi="Times New Roman"/>
          <w:sz w:val="24"/>
          <w:szCs w:val="24"/>
        </w:rPr>
        <w:t>(b)</w:t>
      </w:r>
      <w:r>
        <w:rPr>
          <w:rFonts w:ascii="Times New Roman" w:hAnsi="Times New Roman"/>
          <w:sz w:val="24"/>
          <w:szCs w:val="24"/>
        </w:rPr>
        <w:t xml:space="preserve"> represents the variation of </w:t>
      </w:r>
      <w:r w:rsidRPr="00D72CE3">
        <w:rPr>
          <w:rFonts w:ascii="Times New Roman" w:hAnsi="Times New Roman"/>
          <w:position w:val="-12"/>
          <w:sz w:val="24"/>
          <w:szCs w:val="24"/>
        </w:rPr>
        <w:object w:dxaOrig="499" w:dyaOrig="380">
          <v:shape id="_x0000_i1027" type="#_x0000_t75" style="width:25.5pt;height:18.75pt" o:ole="">
            <v:imagedata r:id="rId13" o:title=""/>
          </v:shape>
          <o:OLEObject Type="Embed" ProgID="Equation.3" ShapeID="_x0000_i1027" DrawAspect="Content" ObjectID="_1596390838" r:id="rId14"/>
        </w:object>
      </w:r>
      <w:r>
        <w:rPr>
          <w:rFonts w:ascii="Times New Roman" w:hAnsi="Times New Roman"/>
          <w:sz w:val="24"/>
          <w:szCs w:val="24"/>
        </w:rPr>
        <w:t xml:space="preserve">with temperature, </w:t>
      </w:r>
      <w:r w:rsidR="00222034">
        <w:rPr>
          <w:rFonts w:ascii="Times New Roman" w:hAnsi="Times New Roman"/>
          <w:sz w:val="24"/>
          <w:szCs w:val="24"/>
        </w:rPr>
        <w:t>(c)</w:t>
      </w:r>
      <w:r>
        <w:rPr>
          <w:rFonts w:ascii="Times New Roman" w:hAnsi="Times New Roman"/>
          <w:sz w:val="24"/>
          <w:szCs w:val="24"/>
        </w:rPr>
        <w:t xml:space="preserve"> represents the variation of </w:t>
      </w:r>
      <w:r w:rsidRPr="00D72CE3">
        <w:rPr>
          <w:rFonts w:ascii="Times New Roman" w:hAnsi="Times New Roman"/>
          <w:position w:val="-12"/>
          <w:sz w:val="24"/>
          <w:szCs w:val="24"/>
        </w:rPr>
        <w:object w:dxaOrig="520" w:dyaOrig="380">
          <v:shape id="_x0000_i1028" type="#_x0000_t75" style="width:26.25pt;height:18.75pt" o:ole="">
            <v:imagedata r:id="rId15" o:title=""/>
          </v:shape>
          <o:OLEObject Type="Embed" ProgID="Equation.3" ShapeID="_x0000_i1028" DrawAspect="Content" ObjectID="_1596390839" r:id="rId16"/>
        </w:object>
      </w:r>
      <w:r>
        <w:rPr>
          <w:rFonts w:ascii="Times New Roman" w:hAnsi="Times New Roman"/>
          <w:sz w:val="24"/>
          <w:szCs w:val="24"/>
        </w:rPr>
        <w:t>with temperature</w:t>
      </w:r>
      <w:r w:rsidR="00222034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</w:t>
      </w:r>
      <w:r w:rsidR="00222034">
        <w:rPr>
          <w:rFonts w:ascii="Times New Roman" w:hAnsi="Times New Roman"/>
          <w:sz w:val="24"/>
          <w:szCs w:val="24"/>
        </w:rPr>
        <w:t>(d)</w:t>
      </w:r>
      <w:r>
        <w:rPr>
          <w:rFonts w:ascii="Times New Roman" w:hAnsi="Times New Roman"/>
          <w:sz w:val="24"/>
          <w:szCs w:val="24"/>
        </w:rPr>
        <w:t xml:space="preserve"> represents the variation of </w:t>
      </w:r>
      <w:r w:rsidRPr="00D72CE3">
        <w:rPr>
          <w:rFonts w:ascii="Times New Roman" w:hAnsi="Times New Roman"/>
          <w:position w:val="-12"/>
          <w:sz w:val="24"/>
          <w:szCs w:val="24"/>
        </w:rPr>
        <w:object w:dxaOrig="460" w:dyaOrig="380">
          <v:shape id="_x0000_i1029" type="#_x0000_t75" style="width:23.25pt;height:18.75pt" o:ole="">
            <v:imagedata r:id="rId17" o:title=""/>
          </v:shape>
          <o:OLEObject Type="Embed" ProgID="Equation.3" ShapeID="_x0000_i1029" DrawAspect="Content" ObjectID="_1596390840" r:id="rId18"/>
        </w:object>
      </w:r>
      <w:r>
        <w:rPr>
          <w:rFonts w:ascii="Times New Roman" w:hAnsi="Times New Roman"/>
          <w:sz w:val="24"/>
          <w:szCs w:val="24"/>
        </w:rPr>
        <w:t>with temperature.</w:t>
      </w:r>
    </w:p>
    <w:p w:rsidR="00825734" w:rsidRDefault="00D05D10" w:rsidP="00E21B0B">
      <w:pPr>
        <w:jc w:val="both"/>
      </w:pPr>
      <w:r>
        <w:rPr>
          <w:noProof/>
          <w:lang w:eastAsia="en-US"/>
        </w:rPr>
        <w:drawing>
          <wp:inline distT="0" distB="0" distL="0" distR="0">
            <wp:extent cx="5278120" cy="4078605"/>
            <wp:effectExtent l="19050" t="0" r="0" b="0"/>
            <wp:docPr id="3" name="Picture 2" descr="Pag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ge1.jp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07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5734" w:rsidRDefault="00825734" w:rsidP="00E21B0B">
      <w:pPr>
        <w:jc w:val="both"/>
      </w:pPr>
    </w:p>
    <w:p w:rsidR="00E21B0B" w:rsidRDefault="00E21B0B" w:rsidP="00E21B0B">
      <w:pPr>
        <w:jc w:val="both"/>
      </w:pPr>
    </w:p>
    <w:p w:rsidR="0006725F" w:rsidRPr="00E741F8" w:rsidRDefault="0006725F" w:rsidP="00E741F8">
      <w:pPr>
        <w:tabs>
          <w:tab w:val="left" w:pos="825"/>
        </w:tabs>
        <w:spacing w:after="24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06725F" w:rsidRPr="00E741F8" w:rsidSect="009869D3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7F7D" w:rsidRPr="008321A8" w:rsidRDefault="008A7F7D" w:rsidP="007F6E42">
      <w:pPr>
        <w:spacing w:after="0" w:line="240" w:lineRule="auto"/>
      </w:pPr>
      <w:r>
        <w:separator/>
      </w:r>
    </w:p>
  </w:endnote>
  <w:endnote w:type="continuationSeparator" w:id="0">
    <w:p w:rsidR="008A7F7D" w:rsidRPr="008321A8" w:rsidRDefault="008A7F7D" w:rsidP="007F6E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2F16" w:rsidRDefault="007D2F1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2F16" w:rsidRDefault="007D2F1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2F16" w:rsidRDefault="007D2F1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7F7D" w:rsidRPr="008321A8" w:rsidRDefault="008A7F7D" w:rsidP="007F6E42">
      <w:pPr>
        <w:spacing w:after="0" w:line="240" w:lineRule="auto"/>
      </w:pPr>
      <w:r>
        <w:separator/>
      </w:r>
    </w:p>
  </w:footnote>
  <w:footnote w:type="continuationSeparator" w:id="0">
    <w:p w:rsidR="008A7F7D" w:rsidRPr="008321A8" w:rsidRDefault="008A7F7D" w:rsidP="007F6E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2F16" w:rsidRDefault="007D2F1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2F16" w:rsidRDefault="007D2F1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2F16" w:rsidRDefault="007D2F1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E57971"/>
    <w:multiLevelType w:val="multilevel"/>
    <w:tmpl w:val="6B40029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1DA92107"/>
    <w:multiLevelType w:val="multilevel"/>
    <w:tmpl w:val="8078F6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F055F5A"/>
    <w:multiLevelType w:val="multilevel"/>
    <w:tmpl w:val="9A0640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568E5B12"/>
    <w:multiLevelType w:val="hybridMultilevel"/>
    <w:tmpl w:val="1DA0F7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9F4FDA"/>
    <w:multiLevelType w:val="multilevel"/>
    <w:tmpl w:val="440836B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8473AF2"/>
    <w:multiLevelType w:val="multilevel"/>
    <w:tmpl w:val="05E45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 w:val="0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oNotDisplayPageBoundaries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MDU0NbMwszA1NzVX0lEKTi0uzszPAykwrAUA+O8e/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Dispersion Sci Tech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p95aza9v2rz02e0pzsp0aajdsr0etddvv0f&quot;&gt;My EndNote Library&lt;record-ids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/record-ids&gt;&lt;/item&gt;&lt;/Libraries&gt;"/>
  </w:docVars>
  <w:rsids>
    <w:rsidRoot w:val="00EC61D8"/>
    <w:rsid w:val="00000E5B"/>
    <w:rsid w:val="00001B30"/>
    <w:rsid w:val="00014E57"/>
    <w:rsid w:val="00022860"/>
    <w:rsid w:val="000266ED"/>
    <w:rsid w:val="00034DA6"/>
    <w:rsid w:val="000552AC"/>
    <w:rsid w:val="00055BD4"/>
    <w:rsid w:val="00057B75"/>
    <w:rsid w:val="00063794"/>
    <w:rsid w:val="0006660F"/>
    <w:rsid w:val="0006725F"/>
    <w:rsid w:val="00072B9A"/>
    <w:rsid w:val="00077D8B"/>
    <w:rsid w:val="00087590"/>
    <w:rsid w:val="00095006"/>
    <w:rsid w:val="000A5478"/>
    <w:rsid w:val="000B1BAB"/>
    <w:rsid w:val="000C1221"/>
    <w:rsid w:val="000D3204"/>
    <w:rsid w:val="000D432E"/>
    <w:rsid w:val="000E493D"/>
    <w:rsid w:val="000F1683"/>
    <w:rsid w:val="000F6236"/>
    <w:rsid w:val="0010265C"/>
    <w:rsid w:val="001166B3"/>
    <w:rsid w:val="0012301A"/>
    <w:rsid w:val="00123F9E"/>
    <w:rsid w:val="0012527A"/>
    <w:rsid w:val="00130FE9"/>
    <w:rsid w:val="00135E79"/>
    <w:rsid w:val="00140E50"/>
    <w:rsid w:val="0015071F"/>
    <w:rsid w:val="001578B6"/>
    <w:rsid w:val="001632EF"/>
    <w:rsid w:val="00171083"/>
    <w:rsid w:val="00173FB4"/>
    <w:rsid w:val="00175105"/>
    <w:rsid w:val="00181006"/>
    <w:rsid w:val="001856BE"/>
    <w:rsid w:val="00193BA0"/>
    <w:rsid w:val="001A5C63"/>
    <w:rsid w:val="001B5CA1"/>
    <w:rsid w:val="001B7F5E"/>
    <w:rsid w:val="001C586E"/>
    <w:rsid w:val="001C63F4"/>
    <w:rsid w:val="001E0441"/>
    <w:rsid w:val="001E2CCE"/>
    <w:rsid w:val="001E3C7D"/>
    <w:rsid w:val="001F6EAD"/>
    <w:rsid w:val="00205CDC"/>
    <w:rsid w:val="002100D3"/>
    <w:rsid w:val="00216658"/>
    <w:rsid w:val="00222034"/>
    <w:rsid w:val="00224B91"/>
    <w:rsid w:val="002607FE"/>
    <w:rsid w:val="00266B0A"/>
    <w:rsid w:val="00267B3B"/>
    <w:rsid w:val="0029417A"/>
    <w:rsid w:val="002A12F7"/>
    <w:rsid w:val="002A3D52"/>
    <w:rsid w:val="002C08FB"/>
    <w:rsid w:val="002C251F"/>
    <w:rsid w:val="002E194D"/>
    <w:rsid w:val="002E3056"/>
    <w:rsid w:val="002E6D96"/>
    <w:rsid w:val="002F2754"/>
    <w:rsid w:val="00300DFB"/>
    <w:rsid w:val="00302F8D"/>
    <w:rsid w:val="003032A2"/>
    <w:rsid w:val="0030352D"/>
    <w:rsid w:val="00326B76"/>
    <w:rsid w:val="00327B7E"/>
    <w:rsid w:val="00341D2E"/>
    <w:rsid w:val="003474CF"/>
    <w:rsid w:val="00365D42"/>
    <w:rsid w:val="00372398"/>
    <w:rsid w:val="0037380B"/>
    <w:rsid w:val="0037392C"/>
    <w:rsid w:val="00373ADB"/>
    <w:rsid w:val="00386311"/>
    <w:rsid w:val="00391612"/>
    <w:rsid w:val="003C4250"/>
    <w:rsid w:val="003C4B76"/>
    <w:rsid w:val="003D2F82"/>
    <w:rsid w:val="003D6BC7"/>
    <w:rsid w:val="003F2B7C"/>
    <w:rsid w:val="00411042"/>
    <w:rsid w:val="00416D83"/>
    <w:rsid w:val="00417908"/>
    <w:rsid w:val="00425C99"/>
    <w:rsid w:val="004348C0"/>
    <w:rsid w:val="00435B6C"/>
    <w:rsid w:val="00436B9B"/>
    <w:rsid w:val="00446AE1"/>
    <w:rsid w:val="00450B76"/>
    <w:rsid w:val="004557D9"/>
    <w:rsid w:val="00456D00"/>
    <w:rsid w:val="00462A2F"/>
    <w:rsid w:val="0046375B"/>
    <w:rsid w:val="00490C83"/>
    <w:rsid w:val="0049598A"/>
    <w:rsid w:val="004A4D73"/>
    <w:rsid w:val="004A784B"/>
    <w:rsid w:val="004B1401"/>
    <w:rsid w:val="004C4477"/>
    <w:rsid w:val="00500350"/>
    <w:rsid w:val="00501017"/>
    <w:rsid w:val="00520796"/>
    <w:rsid w:val="00520FF0"/>
    <w:rsid w:val="005519F3"/>
    <w:rsid w:val="0055401C"/>
    <w:rsid w:val="00554B0C"/>
    <w:rsid w:val="00564E0D"/>
    <w:rsid w:val="005652EA"/>
    <w:rsid w:val="00567048"/>
    <w:rsid w:val="005930FF"/>
    <w:rsid w:val="005A283B"/>
    <w:rsid w:val="005A754C"/>
    <w:rsid w:val="005B4B50"/>
    <w:rsid w:val="005C5172"/>
    <w:rsid w:val="005D1D62"/>
    <w:rsid w:val="005F048E"/>
    <w:rsid w:val="005F4431"/>
    <w:rsid w:val="006046C3"/>
    <w:rsid w:val="00620EF2"/>
    <w:rsid w:val="00624ADD"/>
    <w:rsid w:val="0063008A"/>
    <w:rsid w:val="006349DD"/>
    <w:rsid w:val="00637D70"/>
    <w:rsid w:val="006466CF"/>
    <w:rsid w:val="006520F2"/>
    <w:rsid w:val="00672F42"/>
    <w:rsid w:val="00681BAF"/>
    <w:rsid w:val="006939D7"/>
    <w:rsid w:val="006946B1"/>
    <w:rsid w:val="006B334D"/>
    <w:rsid w:val="006E798A"/>
    <w:rsid w:val="006F324F"/>
    <w:rsid w:val="00700861"/>
    <w:rsid w:val="007167D9"/>
    <w:rsid w:val="00723AC0"/>
    <w:rsid w:val="00733AF7"/>
    <w:rsid w:val="0075239B"/>
    <w:rsid w:val="007545CC"/>
    <w:rsid w:val="007620D7"/>
    <w:rsid w:val="00763B43"/>
    <w:rsid w:val="0076684B"/>
    <w:rsid w:val="00770F5A"/>
    <w:rsid w:val="00791AFD"/>
    <w:rsid w:val="007A2D46"/>
    <w:rsid w:val="007A5B53"/>
    <w:rsid w:val="007A71C2"/>
    <w:rsid w:val="007C3481"/>
    <w:rsid w:val="007D2F16"/>
    <w:rsid w:val="007E060F"/>
    <w:rsid w:val="007F69E8"/>
    <w:rsid w:val="007F6E42"/>
    <w:rsid w:val="00810A05"/>
    <w:rsid w:val="00825734"/>
    <w:rsid w:val="00834DD8"/>
    <w:rsid w:val="00836888"/>
    <w:rsid w:val="00840781"/>
    <w:rsid w:val="0084491F"/>
    <w:rsid w:val="008607D9"/>
    <w:rsid w:val="00862900"/>
    <w:rsid w:val="0087110B"/>
    <w:rsid w:val="00873A6A"/>
    <w:rsid w:val="00874CA2"/>
    <w:rsid w:val="00882C4D"/>
    <w:rsid w:val="008864EA"/>
    <w:rsid w:val="00890034"/>
    <w:rsid w:val="0089372F"/>
    <w:rsid w:val="008A0011"/>
    <w:rsid w:val="008A2406"/>
    <w:rsid w:val="008A4112"/>
    <w:rsid w:val="008A7F7D"/>
    <w:rsid w:val="008B1ACF"/>
    <w:rsid w:val="008B4662"/>
    <w:rsid w:val="008C20D5"/>
    <w:rsid w:val="008E34B4"/>
    <w:rsid w:val="008E4D95"/>
    <w:rsid w:val="008E5954"/>
    <w:rsid w:val="008F6B00"/>
    <w:rsid w:val="00910872"/>
    <w:rsid w:val="00912534"/>
    <w:rsid w:val="00925227"/>
    <w:rsid w:val="00926613"/>
    <w:rsid w:val="00927F31"/>
    <w:rsid w:val="009323C0"/>
    <w:rsid w:val="00933EEF"/>
    <w:rsid w:val="009352DA"/>
    <w:rsid w:val="00935490"/>
    <w:rsid w:val="0095635D"/>
    <w:rsid w:val="00960216"/>
    <w:rsid w:val="00967BBF"/>
    <w:rsid w:val="00967CE2"/>
    <w:rsid w:val="00974BFA"/>
    <w:rsid w:val="00976660"/>
    <w:rsid w:val="009768BF"/>
    <w:rsid w:val="009869D3"/>
    <w:rsid w:val="00990367"/>
    <w:rsid w:val="00996161"/>
    <w:rsid w:val="009A49EA"/>
    <w:rsid w:val="009B5BF7"/>
    <w:rsid w:val="009C23E6"/>
    <w:rsid w:val="009D200B"/>
    <w:rsid w:val="009D4FB0"/>
    <w:rsid w:val="009E2EE3"/>
    <w:rsid w:val="009E4140"/>
    <w:rsid w:val="009E5D75"/>
    <w:rsid w:val="009F0700"/>
    <w:rsid w:val="00A06A3C"/>
    <w:rsid w:val="00A24FC3"/>
    <w:rsid w:val="00A26626"/>
    <w:rsid w:val="00A41B67"/>
    <w:rsid w:val="00A42AD7"/>
    <w:rsid w:val="00A53E53"/>
    <w:rsid w:val="00A5402C"/>
    <w:rsid w:val="00A70B5D"/>
    <w:rsid w:val="00A75EEC"/>
    <w:rsid w:val="00A76511"/>
    <w:rsid w:val="00A85DBB"/>
    <w:rsid w:val="00A8650F"/>
    <w:rsid w:val="00A9171B"/>
    <w:rsid w:val="00AA7DE5"/>
    <w:rsid w:val="00AB1873"/>
    <w:rsid w:val="00AB3E32"/>
    <w:rsid w:val="00AB5E36"/>
    <w:rsid w:val="00AC4DEE"/>
    <w:rsid w:val="00AD6B82"/>
    <w:rsid w:val="00AF0997"/>
    <w:rsid w:val="00AF384D"/>
    <w:rsid w:val="00B02820"/>
    <w:rsid w:val="00B030CA"/>
    <w:rsid w:val="00B05C24"/>
    <w:rsid w:val="00B070E1"/>
    <w:rsid w:val="00B14057"/>
    <w:rsid w:val="00B2053F"/>
    <w:rsid w:val="00B20922"/>
    <w:rsid w:val="00B314AB"/>
    <w:rsid w:val="00B34407"/>
    <w:rsid w:val="00B34D5D"/>
    <w:rsid w:val="00B351C3"/>
    <w:rsid w:val="00B453D5"/>
    <w:rsid w:val="00B45EBF"/>
    <w:rsid w:val="00B51657"/>
    <w:rsid w:val="00B61711"/>
    <w:rsid w:val="00B6594B"/>
    <w:rsid w:val="00B853AB"/>
    <w:rsid w:val="00BA6C52"/>
    <w:rsid w:val="00BA7C01"/>
    <w:rsid w:val="00BB1FDB"/>
    <w:rsid w:val="00BD63D7"/>
    <w:rsid w:val="00BD6F79"/>
    <w:rsid w:val="00BE4BFB"/>
    <w:rsid w:val="00BE6E49"/>
    <w:rsid w:val="00BE7069"/>
    <w:rsid w:val="00BF229F"/>
    <w:rsid w:val="00C20068"/>
    <w:rsid w:val="00C30171"/>
    <w:rsid w:val="00C330E6"/>
    <w:rsid w:val="00C35016"/>
    <w:rsid w:val="00C3562D"/>
    <w:rsid w:val="00C36AC8"/>
    <w:rsid w:val="00C50AF5"/>
    <w:rsid w:val="00C61555"/>
    <w:rsid w:val="00C64F99"/>
    <w:rsid w:val="00C97BD3"/>
    <w:rsid w:val="00CA3D12"/>
    <w:rsid w:val="00CB32F7"/>
    <w:rsid w:val="00CB473A"/>
    <w:rsid w:val="00CD319B"/>
    <w:rsid w:val="00CD61D2"/>
    <w:rsid w:val="00CE1AAB"/>
    <w:rsid w:val="00CF0B8E"/>
    <w:rsid w:val="00D05D10"/>
    <w:rsid w:val="00D10B44"/>
    <w:rsid w:val="00D23896"/>
    <w:rsid w:val="00D42095"/>
    <w:rsid w:val="00D44B1C"/>
    <w:rsid w:val="00D463C1"/>
    <w:rsid w:val="00D54F4A"/>
    <w:rsid w:val="00D621C8"/>
    <w:rsid w:val="00D7530A"/>
    <w:rsid w:val="00D75881"/>
    <w:rsid w:val="00D9198A"/>
    <w:rsid w:val="00DA2946"/>
    <w:rsid w:val="00DE2F59"/>
    <w:rsid w:val="00DE4EF4"/>
    <w:rsid w:val="00DE737A"/>
    <w:rsid w:val="00E01E32"/>
    <w:rsid w:val="00E21B0B"/>
    <w:rsid w:val="00E22ED1"/>
    <w:rsid w:val="00E277E2"/>
    <w:rsid w:val="00E37233"/>
    <w:rsid w:val="00E44F3F"/>
    <w:rsid w:val="00E507A6"/>
    <w:rsid w:val="00E55884"/>
    <w:rsid w:val="00E56ACE"/>
    <w:rsid w:val="00E65104"/>
    <w:rsid w:val="00E66131"/>
    <w:rsid w:val="00E741F8"/>
    <w:rsid w:val="00E7760E"/>
    <w:rsid w:val="00E844D9"/>
    <w:rsid w:val="00E93746"/>
    <w:rsid w:val="00EA2B36"/>
    <w:rsid w:val="00EA381C"/>
    <w:rsid w:val="00EA41CE"/>
    <w:rsid w:val="00EA661C"/>
    <w:rsid w:val="00EA7F49"/>
    <w:rsid w:val="00EB320C"/>
    <w:rsid w:val="00EB7ADD"/>
    <w:rsid w:val="00EC61D8"/>
    <w:rsid w:val="00ED17FF"/>
    <w:rsid w:val="00EE055E"/>
    <w:rsid w:val="00EF603E"/>
    <w:rsid w:val="00EF7157"/>
    <w:rsid w:val="00F1252C"/>
    <w:rsid w:val="00F2007D"/>
    <w:rsid w:val="00F263EA"/>
    <w:rsid w:val="00F331D8"/>
    <w:rsid w:val="00F37F82"/>
    <w:rsid w:val="00F5548C"/>
    <w:rsid w:val="00F57FA4"/>
    <w:rsid w:val="00F60A99"/>
    <w:rsid w:val="00F613C1"/>
    <w:rsid w:val="00F806D4"/>
    <w:rsid w:val="00F828F0"/>
    <w:rsid w:val="00F83023"/>
    <w:rsid w:val="00F86FF0"/>
    <w:rsid w:val="00F8734C"/>
    <w:rsid w:val="00FA0250"/>
    <w:rsid w:val="00FA0E02"/>
    <w:rsid w:val="00FC7D65"/>
    <w:rsid w:val="00FD0F14"/>
    <w:rsid w:val="00FD2549"/>
    <w:rsid w:val="00FE0F9B"/>
    <w:rsid w:val="00FE2026"/>
    <w:rsid w:val="00FE2B0D"/>
    <w:rsid w:val="00FE5152"/>
    <w:rsid w:val="00FF1639"/>
    <w:rsid w:val="00FF1BC9"/>
    <w:rsid w:val="00FF6C27"/>
    <w:rsid w:val="37EA3D76"/>
    <w:rsid w:val="38560E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61D8"/>
    <w:rPr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C61D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2D46"/>
    <w:rPr>
      <w:color w:val="0563C1"/>
      <w:u w:val="single"/>
    </w:rPr>
  </w:style>
  <w:style w:type="paragraph" w:styleId="NoSpacing">
    <w:name w:val="No Spacing"/>
    <w:uiPriority w:val="1"/>
    <w:qFormat/>
    <w:rsid w:val="007A2D46"/>
    <w:pPr>
      <w:spacing w:after="0" w:line="240" w:lineRule="auto"/>
    </w:pPr>
    <w:rPr>
      <w:rFonts w:ascii="Calibri" w:eastAsia="Calibri" w:hAnsi="Calibri" w:cs="Times New Roman"/>
      <w:sz w:val="22"/>
      <w:szCs w:val="22"/>
      <w:lang w:val="en-US" w:eastAsia="en-US"/>
    </w:rPr>
  </w:style>
  <w:style w:type="character" w:customStyle="1" w:styleId="hlfld-title">
    <w:name w:val="hlfld-title"/>
    <w:basedOn w:val="DefaultParagraphFont"/>
    <w:rsid w:val="00FE0F9B"/>
  </w:style>
  <w:style w:type="character" w:customStyle="1" w:styleId="apple-converted-space">
    <w:name w:val="apple-converted-space"/>
    <w:basedOn w:val="DefaultParagraphFont"/>
    <w:rsid w:val="00FE0F9B"/>
  </w:style>
  <w:style w:type="paragraph" w:styleId="BalloonText">
    <w:name w:val="Balloon Text"/>
    <w:basedOn w:val="Normal"/>
    <w:link w:val="BalloonTextChar"/>
    <w:rsid w:val="000637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63794"/>
    <w:rPr>
      <w:rFonts w:ascii="Tahoma" w:hAnsi="Tahoma" w:cs="Tahoma"/>
      <w:sz w:val="16"/>
      <w:szCs w:val="16"/>
      <w:lang w:val="en-US" w:eastAsia="zh-CN"/>
    </w:rPr>
  </w:style>
  <w:style w:type="paragraph" w:styleId="EndnoteText">
    <w:name w:val="endnote text"/>
    <w:basedOn w:val="Normal"/>
    <w:link w:val="EndnoteTextChar"/>
    <w:rsid w:val="007F6E4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rsid w:val="007F6E42"/>
    <w:rPr>
      <w:lang w:val="en-US" w:eastAsia="zh-CN"/>
    </w:rPr>
  </w:style>
  <w:style w:type="character" w:styleId="EndnoteReference">
    <w:name w:val="endnote reference"/>
    <w:basedOn w:val="DefaultParagraphFont"/>
    <w:rsid w:val="007F6E42"/>
    <w:rPr>
      <w:vertAlign w:val="superscript"/>
    </w:rPr>
  </w:style>
  <w:style w:type="paragraph" w:styleId="Header">
    <w:name w:val="header"/>
    <w:basedOn w:val="Normal"/>
    <w:link w:val="HeaderChar"/>
    <w:rsid w:val="00072B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72B9A"/>
    <w:rPr>
      <w:lang w:val="en-US" w:eastAsia="zh-CN"/>
    </w:rPr>
  </w:style>
  <w:style w:type="paragraph" w:styleId="Footer">
    <w:name w:val="footer"/>
    <w:basedOn w:val="Normal"/>
    <w:link w:val="FooterChar"/>
    <w:rsid w:val="00072B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72B9A"/>
    <w:rPr>
      <w:lang w:val="en-US" w:eastAsia="zh-CN"/>
    </w:rPr>
  </w:style>
  <w:style w:type="paragraph" w:styleId="ListParagraph">
    <w:name w:val="List Paragraph"/>
    <w:basedOn w:val="Normal"/>
    <w:uiPriority w:val="99"/>
    <w:unhideWhenUsed/>
    <w:rsid w:val="009C23E6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B05C24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05C24"/>
    <w:rPr>
      <w:rFonts w:ascii="Calibri" w:hAnsi="Calibri"/>
      <w:noProof/>
      <w:lang w:val="en-US" w:eastAsia="zh-CN"/>
    </w:rPr>
  </w:style>
  <w:style w:type="paragraph" w:customStyle="1" w:styleId="EndNoteBibliography">
    <w:name w:val="EndNote Bibliography"/>
    <w:basedOn w:val="Normal"/>
    <w:link w:val="EndNoteBibliographyChar"/>
    <w:rsid w:val="00B05C24"/>
    <w:pPr>
      <w:spacing w:line="240" w:lineRule="auto"/>
      <w:jc w:val="both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05C24"/>
    <w:rPr>
      <w:rFonts w:ascii="Calibri" w:hAnsi="Calibri"/>
      <w:noProof/>
      <w:lang w:val="en-US" w:eastAsia="zh-CN"/>
    </w:rPr>
  </w:style>
  <w:style w:type="paragraph" w:styleId="NormalWeb">
    <w:name w:val="Normal (Web)"/>
    <w:basedOn w:val="Normal"/>
    <w:uiPriority w:val="99"/>
    <w:semiHidden/>
    <w:unhideWhenUsed/>
    <w:rsid w:val="008A24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57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4.bin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4.wmf"/><Relationship Id="rId23" Type="http://schemas.openxmlformats.org/officeDocument/2006/relationships/footer" Target="footer2.xml"/><Relationship Id="rId10" Type="http://schemas.openxmlformats.org/officeDocument/2006/relationships/oleObject" Target="embeddings/oleObject1.bin"/><Relationship Id="rId19" Type="http://schemas.openxmlformats.org/officeDocument/2006/relationships/image" Target="media/image6.jpeg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5B7F81E-008C-4F4D-BA25-84812D774A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8-21T15:35:00Z</dcterms:created>
  <dcterms:modified xsi:type="dcterms:W3CDTF">2018-08-21T15:36:00Z</dcterms:modified>
</cp:coreProperties>
</file>